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390" w:type="dxa"/>
        <w:tblInd w:w="93" w:type="dxa"/>
        <w:tblLook w:val="04A0" w:firstRow="1" w:lastRow="0" w:firstColumn="1" w:lastColumn="0" w:noHBand="0" w:noVBand="1"/>
      </w:tblPr>
      <w:tblGrid>
        <w:gridCol w:w="9390"/>
      </w:tblGrid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r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ress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ax Reg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ho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ebsi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tal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fi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 Enab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Update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Updat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 Activity Refer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 Asse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 Refer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or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r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u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ity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ing Cla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wning Depart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utdow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ity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g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 Asset Categor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rent Asse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nufactur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del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arranty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Warrant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x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aintain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quipment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Asse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duction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men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Si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Bank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eader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Journal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men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Own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t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urren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t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id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t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ment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Sit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Sit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Bank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Bank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 Curren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Bank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change Rat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change 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f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dg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io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Payment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al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Key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Key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ment Interfa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Curren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r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rm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rm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Ter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y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Ter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Unit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Transaction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Transaction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Term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Lin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it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ax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men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cevin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es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ing Open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ed By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mis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ept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i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ing Open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g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rual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dget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p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cevin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Journal Creat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To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 To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Term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Cod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sse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Asset Categor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rj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ojec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rj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ojec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ustom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Count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ax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Pay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Contac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Credit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fil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v Enabl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ustomer Bu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fi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nance Profi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Metho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Order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ce Lis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nal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b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eight Ter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port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ry Of Origi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Addr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Contac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er Sit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ttacheme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abl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enu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eight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earing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billed Receivabl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earned Revenu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ustomer Si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Sit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Sit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Tax Count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ite Tax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Tax Pay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Tax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Site Ref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Sit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ceip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ceipt Sour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ceipt Interfa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Per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ceip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ion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mitt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ear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ync Receipt Numbe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o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o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o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Interfa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Sour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gal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m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reate Clear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r Receivabl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r Offset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main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abel Auto Trigg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abel Forma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ociation Lev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ociation Level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rint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Enabl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bel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ma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abl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faul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tor Class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tor Functio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abel Forma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bjec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Field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abel Reques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bel Cont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utput File Pa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l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atic Labe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te Label Class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Generate Label Functio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T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ach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trict To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sibility O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sibil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Visibilit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h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it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how Tit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eigh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ss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Dat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Cont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nte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h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ternate 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Revi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ffectiv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on Bom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sting Enabl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ke Bu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mmonb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uting Sequ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ing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Y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nclude In Cost Rollup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upply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Sub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fi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fi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Bom Sequ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onent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onent Revi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age Ba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ag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uto Request Materia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Cost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Type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ulti Or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Co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Depart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art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artm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Ba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bsorption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Assign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Department Resource Assign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Of Uni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fficien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tiliz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on Bom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ffective Star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ffective En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co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Eco Implement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Header Id 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 Creat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 Crea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 Last Update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 Last Updat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Material Ele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terial El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Overhea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hea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head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 Assign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Overhead Rate Assign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Co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Bom Overhead Resource Assign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Bom Co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 Bom Co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Resour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g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s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s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te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st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tandard Rat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rianc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hea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 Refer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Resource Cos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Routing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Routing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Routing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Standard Oper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Sequ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ge Ba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Us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Sched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igned Uni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wenty Fou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ternate Rou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uting Revi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on Routing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mplet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letion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ndard Oper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art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d Time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unt Poi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uto Charg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ackflus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nclude In Rollup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imum Transfer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ferenc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um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Y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Routing Header Id 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Description 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ndard Ope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Standard Operation Resource Assign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sin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siness Org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na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prise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sh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ng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eigh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p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on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estaba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jor Categor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r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y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rima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y Refer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c Co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curity Lev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mpla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igin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ason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duct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 Flow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t Process Flow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igina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wner Us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eas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le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Task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ess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ated Chang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c Co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Revi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c Co Line Valu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c Co Template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c Co Process Flow 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rocess Flow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on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le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f Ac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quir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on Us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on Du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rocess Flow Action Valu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rocess Flow 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c Co Template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mplat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b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ol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ol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ntro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ctiv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play Weigh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wer Lim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per Lim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Value Op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a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a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ructur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a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Cen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atural 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 Compan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1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3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4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5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6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7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8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oa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mbin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bin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a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egment Value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a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eg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gment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bje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r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ublish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eigh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how I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Fi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Comme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ad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rite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date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 Read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 Write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 Update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 Order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mment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erpag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Has Subjec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bject Lab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Has Conte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 Lab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mmary Display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ut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r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lia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how Catego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summa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 Type Refer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Lab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Po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s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tem Cos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ased On Rollup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rchase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s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tem Cos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Elem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Ele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Ba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s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tem Cost Line Pr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ndard Co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g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bj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lass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b Ver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rimary Entit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dul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endent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pris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signation Option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ype Option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 Test Case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 Test Case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ep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pu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Ex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r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lia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Origina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rl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ia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xt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ntac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ac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rs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ddl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bil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ffic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act Number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ail Id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x N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imezon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ime To Conta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Job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itil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xt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ntact Refer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xt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eb Trackin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ge Visit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r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ery Str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st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ttp User Ag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Calculated Pow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Reference E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Calculated Power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Grad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Grade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Length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Length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Per Master Fi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Per Master File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Power Cab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Power Cable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Serial Statu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Serial Status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Key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i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uppli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upplier Si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arrrant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s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hysical Invento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Asset Assign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ploy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Asset Book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Book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Fa Asset Book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active 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alenda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ost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Calendar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valu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ccu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prici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tire Revaluation Reserv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valu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Yt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prici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 Proceeds Gai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 Proceeds Lo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 Proceeds Clearin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moval Cost Gai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moval Cost Lo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moval Cost Clearin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b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tired Gai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b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tired Lo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va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serve Retired Gai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va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serve Retired Lo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ff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prici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serv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ff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prici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xpens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Deff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prici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djust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Asset Book Info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ferec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iginal Co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t Co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Yt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umulated 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vage Valu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vage Value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vage Value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Depreciation Metho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fe Month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prici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 In Serv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prici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ar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prici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mit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prici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mit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gment1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gment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gment3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apitaliz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n Physica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Fa Asse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rasac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ccount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Book Category Associ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Cost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Clearing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reciation Expens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umulated Depreciation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nus Expens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nus Reserv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alue Reserv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st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learing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planned Depreciation Expens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Depreciation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erio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Depreciation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reciation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nschedu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Total Depreciation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reciation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Before 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b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efore 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alvage Valu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reciation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thod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culation Ba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fe Mon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ducing Balance 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Depreciation Method Ra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Ye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le Pa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le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l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le Refer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bmit Butt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on Lin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orecast Consump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orecast Line Da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orecas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orecast Group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a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cke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v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nsum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ckward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ward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orecas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Group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Of Buck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igin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Origin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nsump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iginal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urrent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 Ship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ource Lis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nclude S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man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opleve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mand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ing Horizon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p Level Item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p Level Item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Item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Item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b Min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b Max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b Bin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Dema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v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aily Dema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d Ti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afte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ock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afte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ock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imum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Fix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ay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uppl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imum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ultibi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ix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ay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uppl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ultibi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ultibi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ultibi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r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man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r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Sourc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r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r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xcep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ception Mess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ed Mess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cep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r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Lowleve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d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r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lanned Or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r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uppl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opleve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upply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Supply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opleve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mand Item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opleve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mand Item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ing Ru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Order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lanning Contro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uto Consumed Group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uto Consum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rw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uto Consum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ackw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faul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bc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e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et P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Li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ource Lis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List Lin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Lis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Urgent Car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rd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ala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eriod Ne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r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iod Net C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Begin Balanc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r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egin Balance C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iod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Line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djustment Perio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endar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ar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ame Prefix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urrency Convers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cy Convers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Curren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Curren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 Reverse Conver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chang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chang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ol Tot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unning Tota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r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unning Total C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unn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oat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r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unn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oat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C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Journal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Lin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de Combin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ota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r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C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otal Ac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r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Ac C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bination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dg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d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endar Option Line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cy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uture Enabled Perio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cy Balancing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tained Earnings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spens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dger Balancing Value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ing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Job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b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b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Edu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Experi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chnolog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kills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unctional Are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b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Responsibil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pproval Limit Assign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pproval Limi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b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mi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pproval Limi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mit Obje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mi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mit Range Lo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mit Range Hig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ount Lim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activ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pproval Objec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bject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bject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tur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mpensation Ele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lem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lemen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assifi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curr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duction R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culation R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parate Check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equency Month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tandard Link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duction Start R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Purchasing Contro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lement Entry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mploye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lement Entry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le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Element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lement Ent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p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lement Ent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p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dentific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dentifica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itizen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ngu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s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 Of Bir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ity Of Bir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ry Of Bir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ational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ability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rital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gre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ighest Edu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duca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Of Childre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me Addr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me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manent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manent Addr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me Phon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ther Em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 First Hi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rol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rad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b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ervisor Employe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robation Perio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bation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otice Perio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ice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ision Enab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ision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Polic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ary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forma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ehicl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Numb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ac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ax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cial Ac N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ocial Ac No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sspor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mployee Educ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gre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ivers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iversity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pecializ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du Star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du En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de Of Edu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ra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rks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mployee Experi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anizatio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sign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Star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En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Mana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Drawn Sala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unica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ar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irs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as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m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o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mit Star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mployee Termin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Employ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 Of Notifi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ed Las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ual Las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ccpete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ccpete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y Employe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ave Bala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Per Ye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Avail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Us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ave Entitlemen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itlemen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ave Entitlemen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Per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No Of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ave 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quste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e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ed By Employe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act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Notific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Notification Group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ave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Carry Forwar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rry Forward Per Ye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imum Accumul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uto Convert Sala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Advanc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Lw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Rea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rol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rol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iod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roll Payment Metho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Charg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ary Payabl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roll Proc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roll Schedu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roce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aysl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iod Nam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Of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Ref N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de Of Pay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 Dura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aysl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osi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ead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alary Ba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ing Hou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requen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on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osition Hierarchy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rting Posi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ierarchy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i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osition Hierarchy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eam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am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am Lead Employe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g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bjecti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eam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mber Employe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ponsibil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ssignmen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ssignmen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Valu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ssignmen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atio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ope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ope Sub Inventor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cope Or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irearch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ope Product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iteri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Valuation Resul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m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m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u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f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un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ass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Per Ye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unt Entrie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unt Schedu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justment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oun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tem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justed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al Requi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antity Variance Positi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antity Variance Negati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Variance Positi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Variance Negati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Zero Cou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b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teror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fer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ransfer T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rri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echi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aybil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teror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fer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Fr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isio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tem Revis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mplementa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ocation Defaul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ot Numb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Lock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Firs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igina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a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ira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S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L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iration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Revi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Parent Lot Numb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Origina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o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Las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o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ot 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Fr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Numb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ceip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ceip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cevin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rual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Doc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Doc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erial Numb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t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rre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t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rent Serial Numb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rre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o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Fixed Asse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erial 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Logical Transact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o Bo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it Co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ed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ransaction Rev Enabl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 Star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tem Maste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ter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end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tor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Negative Balanc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osting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o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ice Lis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ing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ransfer T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Cost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terial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terial Oh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head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Uniquen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Gene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Prefix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Starting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 Uniquen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 Gene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 Prefix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 Starting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tp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icking R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ing R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nter Or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p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 Org Receivabl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 Org Payabl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nter Or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transi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crual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x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crual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p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p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gs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erred Cogs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tem Rev Enabl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duct Line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ng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nventory Ite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tock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ransact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serv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ycle Count Enabl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Ki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om Enabl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nventory Asse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s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Purchas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s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s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Match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Buy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Hazar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lass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Sub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 Receipt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 Receipt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Days Earl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Days 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Day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Rou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Weigh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Volum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olu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imens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d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Equipme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Electronic Forma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ing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uppl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upply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x Order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afte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ock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x Lot Multipli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imum Order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imum Order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Min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Max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man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imefenc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lann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imefenc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leas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imefenc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e Processing 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t Processing 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ing 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mulativ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f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mulative Total 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t Lot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uild I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er Order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Internal Order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hipp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turn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oiceab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f1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f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ffere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gs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ax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 Tax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ment Ter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ment Ter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unding O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ith Rev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Rev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 Asse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 Activity Cau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 Activity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 Activity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Statu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Ite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erv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ing Enab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Orde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rchas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uild I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ga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gal Org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gistration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ce Of Regist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ry Of Regist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dentification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i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in Ta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ing Seg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tor Structu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X Coordin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Y Coordin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Z Coordin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 Uni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ax Volum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 Volu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ax Weigh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 Weigh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ub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siness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ank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ank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ank Si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 Us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sh Clearing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Exchang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ash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ash Clearing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ank Charg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xchang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etting Ac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imum Pay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imum Pay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ac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yment Metho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Name Shor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Name A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ranch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ranch Count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ranch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ranch Name Shor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ranch Name A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fs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wift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uting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ba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ranch Tax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ranch Tax Pay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ice Lis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c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utli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urrenc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ice Lis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mul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ax Cod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In Ou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ed Tax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Regi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Jurisdi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ffset Tax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dhoc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at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Tax Exemption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culation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ry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Regio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d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ax Ru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To Reg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From Reg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du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serv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ransact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conda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Detail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ess Lev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dule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Assign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Line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Group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g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how I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rontpag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Lin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d Colum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Search Pat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repayme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Term Dis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count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ue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ue Da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ue Date Of Mon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Term Schedu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ount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en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s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ocu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s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s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s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Categor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f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r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siness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ease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Order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eas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greement Star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greement En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Requisition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Requisi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Requisition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sition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Requisition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Requisition Lin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pa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o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Requisition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To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Match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To Loc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Po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ce Lis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ulti Bu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pa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c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Doc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Doc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Kit Configur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Hol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Po Approval Hierarch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pproval Hierarch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Quote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Quote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Quote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f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rement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f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ot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Quo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ot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i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ote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f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Par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imum Agreement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ily Capac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ing Lead Ti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lenishment Lead Ti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ote Unit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To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eased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Requisition Interfa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remen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remen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rem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ax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valudati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oi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rget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f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f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utco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f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u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f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rget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es From Suppli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Sourcing Rule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Sourcing Rule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ing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From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o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n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it Ti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o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arcode Lis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Lis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o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arcode Lis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count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count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ount After Dis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Of Labe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o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ntro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ransact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tur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turn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Negativ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Si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o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ermina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or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rminal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Own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rminal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resh Ti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o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o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nager Us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s Templat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are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rj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ojec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Charge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apitaliz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sset 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Im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le Acc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le Path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Ro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livery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y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ping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y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y Receiv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rrier Receip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xpetce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livery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ual Delivery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andling Instru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livery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p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tag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ging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y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icking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ual Ship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Lin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Volu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Weigh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ocument Typ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Typ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 Org Id 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 Flow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Line Docu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faul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hipfr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stina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a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d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Contac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d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act Websi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act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Person Employe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Te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mpaig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ampaig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ral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Chann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ose Rea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pportunit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Opportunity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portunity Subje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n Probabil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cted Clos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o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ick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tag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ging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este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Quote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Customer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Customer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ggreme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n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Quote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Item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Item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ales Contro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ffe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nvoic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fault Requested Dat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fault Schedule Ship Dat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fault Promise Dat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hipping Contro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Picking Ru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live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pickin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utospli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pickin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or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tor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loor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ilding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ng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ssion Dat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f Ite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ategor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f Ite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ategory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f Ite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u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ategory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f Ite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u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ategory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Home P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aintenanc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aintenanc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sg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abled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hone N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Logo Pa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osts I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ummary Cha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p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oter Mess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nonymous Us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nonymous User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ess Deni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c User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ment Pick Prior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Contac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Bu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ability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able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Discount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re Payme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ew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o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 Invoice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nmatched Invoice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naccounted Invoice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npaid Invoice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Rea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Amount Lim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Amount Lim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Amount Lim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 Bank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 Bank Si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 Tax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Match Docu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Curren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Prior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Date Ba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 Date Ba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Payment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mittance Advice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mittance Advice Em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 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bit Mem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retur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Or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hipto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Or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illto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Site Ref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Sit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Substitute Receipt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Allow Unordered Receipt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nvoice Match Lev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To Location Vari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ve Qty Toler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gative Qty Toler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ty Vari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ve Receipt Days Toler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gative Receipt Days Toler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Days Vari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upplier Sit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ttacheme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Document Sequ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ry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e Fix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epar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x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Dynamic Block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Dynamic Block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ynamic Block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Colum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Extra Fiel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Leng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play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Extra Field Insta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ferec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Hol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anual Releas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Hold Refere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Appli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Applied 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lication Rea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Remov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Removed 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moval Rea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ifica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ificatio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Us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Us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Us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Us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To User Id Al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Em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c Em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ification Subje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ess Ke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il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pon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ponder Com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Key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Key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xt Field1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ification Group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otification Group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rt Sys Notific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Key T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ermiss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ermision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er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er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r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rocess Flow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 Flo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ass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thod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ext Lin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ext Lin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ext Lin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ol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rofile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rofile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file Lev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vel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vel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rogra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gram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ss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ramet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utput Pa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Program Statu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Role Permiss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miss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ys Secondary Field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Secondary Field Instan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Value Group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ida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xed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umber Onl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ppercase Onl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 Value Group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de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 Qualifi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Budget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Post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are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ren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Se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Revision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Revision Enab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Crea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Creat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Last Updat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Last Updated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Typ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ype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rima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Rel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s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sswor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ssign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p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Langu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 Forma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lock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otif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c Se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he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ge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Prices De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ty De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s De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cent De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how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l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ow Cod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ow Hi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Visi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ery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raphic Link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o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 Profi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 Pop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ut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ovider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ut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ovi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ser Dashboar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fi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fi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v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ort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or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or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se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avourit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ernal Lin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v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v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Group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Group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Group Acc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Password Rese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Ro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Suppli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i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gical Settin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ery V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lect V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V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here V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roup By V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ery E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lt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Page Tit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ge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ge Foo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se Page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Per P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Of Grid Colum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Tit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how Graph Onl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eader Tex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oter Tex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move Default Heade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Wid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Heigh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Lab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Lege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Path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lum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counting Group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counting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Material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Material Oh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verhead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source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a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s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ntro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Accounting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Number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llow One Operat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mplet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letion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ssu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ssue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Change Effe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uto Release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Move 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Routing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Routing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Routing Sequ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Routing Sequ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From Operation Ste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Operation Ste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v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rap Ac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Order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Order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source 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o Routing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o Routing 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r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ssu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ttabl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Bom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om Explod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outing Explode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b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Routing Item Id 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letion Sub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let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rapp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ease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rst Unit Complete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Unit Complete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ild Sequ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ing Prior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osed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li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eu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unning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ject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omov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gress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Wo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ath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us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Us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user regist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gistraion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ll the op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View Op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mod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Mod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dule creation &amp; up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date Mod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aniz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Enterpri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pri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th - creation, update &amp; dele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 of 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Of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 Calend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chart of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c Combin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 of account combin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 Combin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gal Organiz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gal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of all Legal Or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gal Or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siness Organiz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siness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Organiz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inventory Or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usiness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Mas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ll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nit of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esaure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Unit of Measur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Transac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of transaction typ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Transac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b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ll Sub Invento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ie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n hand Quantit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On Ha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update p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ll pag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ag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mi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 Typ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nt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Cont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Docu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block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 Bloc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of block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Block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, Create &amp; Update catego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ies - List of all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atego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Foru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Forum Topi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y Relationship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y Rel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reate &amp;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pdatecontent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rite Cont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ntent Management - Create &amp; Update Contents such as Forum, Article,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tc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 Manag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 Report (View)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of view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ustom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ports (Views)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forum cont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foru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lis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Op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le Pa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- Creation &amp; Up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Js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asic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Organiz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Or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of all enterpris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rac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nterpris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ll Inventory Trans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earch Trans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rchase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Ter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ayment Ter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Purchased Ord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O Head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expected receip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cted Receip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PO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O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setup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t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POs, IRs and RMA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Receip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View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ceip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Inventory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ceip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 of materia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ll BO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Resour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Resour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Resour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Co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Cost Typ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Typ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Material Ele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head - Resource &amp; Materi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Over hea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Overhea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Depart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Depart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Depart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tandard Ope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Rou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u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Rou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In Pro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Work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Work Ord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Work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Order Move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WO Move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Move Trans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Resource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P Material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W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P Work Order Completion &amp; Retur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Completion/Retur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s Receiv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ustomer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ustom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reate &amp;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pdatenewContent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used1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reate &amp;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pdateissu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ssue Lo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Cont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Foru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u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Iss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ssue Lo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Document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ad Document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Cont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ad Artic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Jso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us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Group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Value Group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Value Group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Calenda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alend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l Led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update &amp; led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rac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edg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edg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Search Link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Value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te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ll BO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BOM Co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BOM Depart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Depart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Mass Upload Home P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- Option Det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- Option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- Option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ll P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Purchase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Legal Or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Chart Of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CO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hart Of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Calend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Calend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ccount Combin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c Combin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COA Combin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GL Led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Led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Led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Review GL Journa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en and Close GL Perio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GL Period Status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Perio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rac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GL Perio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rac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erio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Journa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GL Journal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Journal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Mass Journal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Journal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 Balance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 Balance From Base T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 Bal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Journal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s Pay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Business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AP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Transaction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Accoun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AP Trnx Accoun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AP Transaction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AP Transaction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AP Transaction Det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Pay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ay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firm Pay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AP Payment Accoun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 Payment Accoun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Paymen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Paymen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Payment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Payment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Custom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Custom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Customer Si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Customer Si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ccou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ceviab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R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ceivableTransaction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R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reae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ceviab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ccoun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R Transaction Accoun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AR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AR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AR Transaction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AR Transaction Det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R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R Multi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ulti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firm AR Multi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firm Multi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R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AR Receipt Accoun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R Receipt Accoun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AR Receip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AR Receip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Receipt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Receipt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R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View Custom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R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&amp; Distribu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Sales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ales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Sales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S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All Organiz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Or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Or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Or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Enterpris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Enterpri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Inventory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Ite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ass Uploa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ie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ploa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ulti Act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ulti Action-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ulti Action - Locato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as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plao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ocato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Locato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Sub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ulti Action-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Multi Action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ulti Action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BOM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BOM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BOM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BOM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Resour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Re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BOM Co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Cos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Re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Upload Resour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BOM Material El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Material El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Over Hea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Depart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Depart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Standard Ope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Rou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Routing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Routing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Routing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Routing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Routing Det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Routing Det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Work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Work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Work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s Upload WIP Material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pload W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WIP Material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W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Resource Trnx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View Item Co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Co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Item Co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Item Co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tandard Cos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pat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Up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OM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OM V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dented 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gram - Standard Cost Up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r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st Up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ll Programs Reques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rogram Reques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rt Progr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rt Main Progr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Cost Roll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Roll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Rollup Progr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r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s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ollUp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eck for circular 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eck Circular 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earch Item Cost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Item Cost V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Requi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Requi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Requi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Progra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gr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WIP Accounting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ccounting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Us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Us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vert Requisition To P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vert Requi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View Searc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V Searc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Sourcing R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ourcing R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rach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&amp; Plann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Foreca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Foreca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Foreca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Sourc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FP Sourc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Max Plann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Min Max Plann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lann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Max Dema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Max Planner Sugges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culate Min Max Numb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date Item Min Max Paramet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Max Planner Work Benc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reate Supply -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ogr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reate Supply -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Requisition Interface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Requisition Interfa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mport All Requi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mport Requi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rchasing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terial Requirement Plann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R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ter Demand Sched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earch M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MR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culate MRP Dema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MRP Dema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py/Merge/Load M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ad M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RP Planned Ord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ed Ord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RP Work Benc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RP Excep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ick Sales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Order Shipping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ping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orts &amp; Analy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naly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rchasing Analy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&amp; product Line Analy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&amp; Product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P Value Analy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Sales Ord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Sales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Codes &amp; Ra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Cod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Reg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Reg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lock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le Ac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Extens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ll Com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m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iew &amp; Update Com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s Multi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ulti Action - Cont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ll Cont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nt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s Site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ce Lis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rice Lis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ric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rice List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fi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earch Profi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Docum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ales Docum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D Docum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Process Flo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livrie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Delive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URL Alia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arch.php?class_nam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=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r_transaction_typ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R Transac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R Transaction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rchas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tup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R Transaction Interfa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Interfa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AR Progra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gra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mport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paid Trans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ate &amp; Update Ban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ank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ic Organiz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ank 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ank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ank V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R Receipt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R Receipt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Receipt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ustomer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Account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Set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BC Valu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ABC Valu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BC Valu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Progra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ABC Valu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BC Valuation Resu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ation Resu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RP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RP Demand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BC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earch ABC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unt Entries - Cycle Count &amp; Physica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entort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Ent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unt Sched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unt Ent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e Count Ent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 Org Transf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Inter Org Transf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 Set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cy Conver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Currency Conver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urrency Conver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urchain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et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uman Re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anization Job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b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Job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R Posi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o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on Hierarch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ierarch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Hierarch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ensation El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mpensation El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El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Element Entry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lement Entry /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Element Ent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Employe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Edu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du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ri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rmin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Sala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roll Set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roll Payment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ayroll Payment Metho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R Payrol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ayrol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Typ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eav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Bal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Approval Lim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pproval Lim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al Obje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pproval Obje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al Limit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ific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Notifi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ly Leave Self Serv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ly Leave - 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ea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finen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loc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y Notific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ser Leav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lalanc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Leav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lalanc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ll Lea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Entitl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eave Entitl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Position Vie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anket Relea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Sequ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ed Supplier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S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L Docu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lank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orm.php?class_nam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=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ys_hold&amp;mod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=9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tem Ho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Ho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ease Ho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s on Ho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FQ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FQ &amp; Quo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RFQ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Supplier Asso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Us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upplier Us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o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Quo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P Trans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ay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Activ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 Posted Bal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erial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te Predefined Serial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te Serial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erial Trans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Progra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Routing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o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Trans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Forecast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P Set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ing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Extra F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Order Work Benc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Work Benc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nual Forecast Consum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nual Consum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Line Date v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Over Consum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avourit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vert To Produ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 repor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_locator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-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Locato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 repor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_locator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 repor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ption_typ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- option typ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 repor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ption_typ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 repor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-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urre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 repor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 Report -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nventory Wi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ustom Report -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condary F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econdary F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condary Field Inst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Control - ECO, MCO and Other Changes reques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Order Temp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 Temp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hange Order Temp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Temp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&amp; Analy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rocess Flo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inmax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oar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grams for Document Administr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mplement Change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mplement C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RMA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ensation Element Multi Ent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Element Ent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p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Element Ent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p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ayslip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ll Path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ayslip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R Progra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te Payroll Sched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 Payroll Sched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 Payrol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roll Pro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ayroll Pro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Self Serv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lf Serv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ly Lea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Use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ayslip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ayslip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ncel Payroll Pro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firm Payroll Pro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rcode Setup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r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rcode Label Forma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bel Forma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abel Forma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abel Forma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rin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bel Auto Trig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bel Reque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abel Reque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tic Lab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tatic Lab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ter Dat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a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nta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act Refer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Lea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ea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D Set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R Te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Te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reate &amp; View Sales Te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portun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Opportun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Quote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Quo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Quo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ew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P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lf-Service Edu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Experience Self Serv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Experi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eb Conta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L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Searc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WOL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xed Ass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Boo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sset Boo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sset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Depreciation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ss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Book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Book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sset Book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 Setup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reciation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xed Asset Progra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un 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int Of Sale - PO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int Of Sa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oint of Sale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POS Trnx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Value Group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date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Geneledge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rogra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e Sheet - Summa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e Sheet Det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come Stat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come Statement - Det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GL Repor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or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Account Combin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e Sheet - Multi Format Repor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e Sheet - MF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come Statement - Multi Format Repor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ncom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tm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- MF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ial Balance - General Led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ial Bal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rmin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Termina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Termin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ybrid Point Of Sale Termin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ybrid PO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tup - PO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tion Defau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Location Defau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hysical Sto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o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to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nc POS with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nc PO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rcode Lis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rcod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Barcod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Analysi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fi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earch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fi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 Pick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ick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Mainten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Asset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SO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reate &amp;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pdatecollection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lle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Colle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roup Ac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Reg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B Up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c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Cont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Block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ab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ow Tit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che Cont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y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utu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ren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ttach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th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umb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th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 Type Fields/Colum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i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nu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tem Pa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l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ass &amp; Access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ass Ac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ass/Objec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inten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me P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t in Maintenance M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intenance Mess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ssag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Logo Pa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ess Denied Mess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efer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type Passwor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dentifi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Access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le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Group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Role Acc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Rol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roup Acc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roup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Group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roup Access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anization Ac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un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n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nx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nx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main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Key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Key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Ref Do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ress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rporate Addres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Sit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antity Toler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Days Toler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Business Unit Asso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BU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l Address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&amp; Pay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To Si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 To Si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 Transaction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Lines &amp;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ther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ing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s Ass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Trnx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nx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ncel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 match Onl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Sit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Conta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BU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BU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Pri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mulative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or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re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gion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able Transaction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c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mma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nx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-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Journal_Create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?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Project Lin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dt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able Transaction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Sourc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Typ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r code Label Auto Trig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bel Asso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Prin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rcode Label Forma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a Obje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bject/Tabl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Of Cop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tatic Labe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te Lab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Type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head 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 Hea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ver Head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S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quip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Cos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on Rou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ffectiv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a Colle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out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ndard O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era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sourc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24 Hou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t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. 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Poi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uto Char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ck flus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TQ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CO Implement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ll 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umm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. Y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andard Opera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ign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on 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 cost Roll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figured BOM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BOMLin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outing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uenceg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Usage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ed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 Step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condary Fiel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low Diagra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b Process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 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F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Control Temp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mplate Fiel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ndatory F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Op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Cos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xed Asset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cking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ign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ass Contro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atural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ok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Book Informa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Book Category Asso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reciation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A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earing A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IP Cost A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IP Clearing A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reciation Expen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nus Expen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nus Reser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alue Reser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planned 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firm 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t Depre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precia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cul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Forecas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ck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Curr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sump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ecas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DS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DS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RP Plann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ing Control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ing Control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ing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Lis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e Lis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nancial Calenda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endar Period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c - View Onl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efix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justing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Of 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of Account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alifi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pla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t Of Account Code Combin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eld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C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de Combin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cy Convers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vers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 &amp; Am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b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d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Ledge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r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dger C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dger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Ledger Op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ing Segment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lance Segment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 &amp; Discoun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 of Mon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 Perio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ing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t Open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xt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eriodI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al Limi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al Limi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west Ran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ighest Ran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ensation Element Ent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lement Entry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netary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ensation Element Entry Temp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s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son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nancial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Experi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n Board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i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b His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ervis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Sala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ary Component Break 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Termin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re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b Details &amp; Responsibil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t Bal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/Yea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vailable Bal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tal Lea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Leave/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ve Appli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rov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te Sched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ployee Pay Sli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ary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ition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am Lea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am Memb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mber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BC Assignmen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ign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quenc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% of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% of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&amp; Update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ABC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ster Ite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a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o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riance Limit/Approv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un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requenc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tatusStatu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de On 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Entry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Defaul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Coun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just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 B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justment A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tem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just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justment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-Org Transfer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-Org Transfer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eneral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Transf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Seri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Fr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 Lot Numb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 Serial Numb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&amp; Seri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Kit Ite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Ki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fig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fi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.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.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Do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BOM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is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C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ff. Star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/Temp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nufactur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nanci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conda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d Time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asurement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ule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 Modifi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ime Fen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Max Plann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fety Stoc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Transaction Location Defau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tion Defaul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-Lo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orage Loc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mens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pac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Rel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Sub Inven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Fr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Locato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#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#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Line #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ment #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ment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ed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Received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#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#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MA Receipt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MA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Order #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Line #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Receiv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 Numb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it Of Measu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OM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ationshi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nk Nam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th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tric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gi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urisdi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 or Ou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 C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gion Calcul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 hoc 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em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Printed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ffset Tax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ress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ype of Business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pris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prise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entory Org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Attribu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ing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gal Org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gal Org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dg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aniz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ac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eb-si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ociate Conta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Si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P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Order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 Multipli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L Basic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L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L Docu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 Dat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 To Lo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ge A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rual A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dget A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PV A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ept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rchasing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Lines &amp; Ship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greement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ving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gre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Releas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greed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n Ho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ld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figu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Configu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ot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tailed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ote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acto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rem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 Evaluation Poi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n Agreement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lenishment 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anket Agreement &amp; Releas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PA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sition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sition Lines &amp; Ship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PA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est For Quot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FQ Lines &amp;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ing Rule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urcing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ocation %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 Barcod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s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nal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 Inventory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S Termin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ybrid Sales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y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y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ped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Qty Chan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eight 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Volume 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isting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d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Sales Per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ad Conta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Opportun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ping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ing R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uture R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ping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Order / RMA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py Docu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/ RMA Lines &amp; Ship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figu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s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 Ship / Receip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ual Ship / Receip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Head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fig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estinat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ypet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ped /Receiv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b Invento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ild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lo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ra Field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stanc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Instances Fou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ifi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tifica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Doc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tion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 Flow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cess Flow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ci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ex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n P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ex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f Fai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Next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n Retur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file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file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 Que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id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Group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rent Relationshi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s Par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ow Budge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ow Pos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ing Group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ual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riance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fer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nance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B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P Move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ck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e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ra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antity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qu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e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unn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ject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rapp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Mov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Fr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vailable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Ste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Ste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ve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ssu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li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is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&amp; Rout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uting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uting - Data Colle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WO Routin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etailI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ired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plied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en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g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 BOM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e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Order Completion/Retur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Ord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cument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Order Less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L Transac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hip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 status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 Typ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tem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ing Gro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Activit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ity Refere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ity Ite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ing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wning Depart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Maintenance Activ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intenance Sched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intenance Schedule Activit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it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val Multip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eat in Cyc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onsoli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ast Serv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ainteanc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O Material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t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adin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intenance Move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M (View Only)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alendar Date [Fo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aintenac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chedule]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chedule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hedu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endar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lendar Da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intenance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Date Rules [Fo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aintenac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chedule]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te R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ul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e Interval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ycle Interval Day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Meter Rules [Fo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aintenac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chedule]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ter R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e Interv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ycle Interv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intenance Work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Mainteanc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O Resource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able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ol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able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yment Pro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Mas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 Trans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nx 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outing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his Level </w:t>
            </w:r>
            <w:proofErr w:type="gramStart"/>
            <w:r w:rsidRPr="00807299">
              <w:rPr>
                <w:rFonts w:ascii="Calibri" w:eastAsia="Times New Roman" w:hAnsi="Calibri" w:cs="Times New Roman"/>
                <w:color w:val="000000"/>
              </w:rPr>
              <w:t>Cost ?</w:t>
            </w:r>
            <w:proofErr w:type="gram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r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rrent Car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ved Car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du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ivery Instru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b Tot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Commerc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ontro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onformat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ail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Send Conformation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ail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ai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emp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Provider Dat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R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go Im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firm UR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ncel UR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turn UR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mag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duct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Item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in Sto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ta Tit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ta Keywor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ta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alog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ated Produc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tores &amp; Si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iew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isting Categor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ew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itional Inform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tirement Gain/Lo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Compon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component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on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1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Retir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Retirement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c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Source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et Sour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gacy Invo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P Trnx Lin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Kanban Replenishment Strateg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Kanban Car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rd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rd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rd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Kanban Siz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Kanban Plann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Interfac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Reque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quest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nge Pla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iew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ity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Business Proc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siness Process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Activit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Activ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ing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Activity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eader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Contra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ac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new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act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uration 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ur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rmina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unt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v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Reque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blem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lu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osu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ai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Type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ing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mbership Appli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c - 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mbership Pla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uls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mbershi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ition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itional Pla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dit Membership Pla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OB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ehci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N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ehci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g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x Expiry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ehci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upport Reque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 Per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 To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gistic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gistics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stima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stimates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air W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uals-1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uals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#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v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gistic Ac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iew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stimat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ing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ing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uals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ua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R Attend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nch I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nch In No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nch Ou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nch Out No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R Contro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 Claim Supplier Si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ensation His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lement History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 Clai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 Diem &amp; Mile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rpo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chan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end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endo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Locaion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aily 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leage U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t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leage 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ceipt Miss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 Claim - Self Serv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Expense Claim Templ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 Template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 Item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se Ite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 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Prj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Expenditur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olic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R Gra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t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t Descrip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asics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R Loc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er Diem R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imesheet Ent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imeshee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&amp; Activiti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H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imesheet_perio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imesheet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 Work Hou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x Billable Hou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R Timesheet Peri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-Org Recei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ter Org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der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alo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m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v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Relationship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ationship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ationship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 Ite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 Ite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ann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ve Order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ove Order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urchasing Transaction - Receipt/Retur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ality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serv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&amp; Suppl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Dema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ervation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 Li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mand Com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 Ke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y Com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ri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s.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Key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Key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qua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erat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lation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ce Break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c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 Requis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Agree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unding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ocation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dget Entry Metho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&amp; Reven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o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Budg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dge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m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w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rde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 Q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Budget Revi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dget Revision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rden Cost Ba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rden Cost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rden Expenditu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rden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ultipli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rden Structu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rden Structur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diture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ost Ba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egory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alog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talog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ame &amp;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Default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 Accou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Ev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vent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ine N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vent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ing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enue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s </w:t>
            </w:r>
            <w:proofErr w:type="gramStart"/>
            <w:r w:rsidRPr="00807299">
              <w:rPr>
                <w:rFonts w:ascii="Calibri" w:eastAsia="Times New Roman" w:hAnsi="Calibri" w:cs="Times New Roman"/>
                <w:color w:val="000000"/>
              </w:rPr>
              <w:t>Billed ?</w:t>
            </w:r>
            <w:proofErr w:type="gram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Revenue </w:t>
            </w:r>
            <w:proofErr w:type="gramStart"/>
            <w:r w:rsidRPr="00807299">
              <w:rPr>
                <w:rFonts w:ascii="Calibri" w:eastAsia="Times New Roman" w:hAnsi="Calibri" w:cs="Times New Roman"/>
                <w:color w:val="000000"/>
              </w:rPr>
              <w:t>Distributed ?</w:t>
            </w:r>
            <w:proofErr w:type="gram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Expenditu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diture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nance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bit 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redit Acc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rden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rde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Journal Interface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ven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alculat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Ra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Invoi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rasnfe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ject Rea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ference Ke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Mileston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ilestone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Amou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gn-Off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n-Labor Re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 Cost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Project Completion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 Completion Statu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le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&amp; Templat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Manag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sks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mb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 Chi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r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Task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q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evel Weigh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ow Charg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apitaliz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 w:rsidRPr="00807299">
              <w:rPr>
                <w:rFonts w:ascii="Calibri" w:eastAsia="Times New Roman" w:hAnsi="Calibri" w:cs="Times New Roman"/>
                <w:color w:val="000000"/>
              </w:rPr>
              <w:t>Milestone ?</w:t>
            </w:r>
            <w:proofErr w:type="gram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IP Ass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mber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ol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penditure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harge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ab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udge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ing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oice Rul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Typ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lassifica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ing Process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ing 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tens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rk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rkup %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Cla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 Schedu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e Schedul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n Labo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sources-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enue Categ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Reven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enue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venue Sour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fer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ject Rol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rol Opti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Project Work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ork Typ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llection Ele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pecification Limi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lement Type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di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paris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Fr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 T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pec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llection Pla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llection Plan Elemen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l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mp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ndato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adonl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isplay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formation Onl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faul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llection Plan Assign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ansaction Trigg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rigger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ro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ality Resul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ality Element Valu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condary Field For Objec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pecific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pecification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rge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om_i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Lo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Hig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pec Lo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pec Hig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asonable Low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asonable Hig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user_target_valu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pecification_target_valu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asonable_target_valu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nt Delive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it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business organization found. Please enter a business org name in the quo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ote Status Error. You cannot convert quote in the current status to a sales or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Catalog Lin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od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essage Cod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Mapper 2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tivity Path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gram Outpu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port Quer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mail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ed Parameter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FID Interfa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imary Im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ills Of Materia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Managemen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P &amp; M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Commerce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Global Setup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ating Values Head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ome Page :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Hidden Text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nalytics Cod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ocial Log I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bscription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heme List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ser Dashboar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avig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Quick Inf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pen PO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les Funnel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IP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Liabil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Balanc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ssoci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rofile Pictur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ress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xisting Addresse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dd New Addres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Web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eMail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You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 no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let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tent_i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.\n.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ontent_i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s auto removed on deleting content type.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wo different passwords entered.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R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-enter password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ystem will remove all data &amp; drop all the tables in this module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ninstall is disabled due to security reason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You can only uninstall a module that is installed but disabled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You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move first field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Remov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able if requi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You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remove first table nam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>Sum of detail quantity should be same as sum of line quantity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Chang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tai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quanity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f requi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lect BU First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ettings.json_url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 no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ave data as no of serial number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oes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match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tem is not serial controlled.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No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erial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formatio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will be saved in databas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adonl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o period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avaibal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o ope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You cannot remove the last filter element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Click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n Done to close the filter form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Subject Entered. Subject is required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Read Only Fiel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Sum of line amounts +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totalAmou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+ is more than header amount +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eader_amou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+ \n Re-enter Header Amount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ed amount is more than remaining amount + \n Re-enter the amount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Data Foun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umberOfCheckedBoxe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+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Upload Completed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Check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utput/errors section fo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 no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ave data as no of serial number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oes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match quantity 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No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f serial numbers entered : +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oOfSerial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+ 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No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f units : +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qt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 no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ave data as no of lot quantities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oes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match lin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ormUrl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iewId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filterData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adonl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ield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You are not allowed to select a new transaction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Cancel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Vio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he payment if requir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Transaction Header ID/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Ente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 Save The Head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You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 no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hag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he template for this change order.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You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irectly entered FROZEN cost.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Ente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pending cost and then run standard cost updat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ave data as sum of line units is not same as header unit : +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header_units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+ &amp; sum of line units is : +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m_total_line_units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rong sequence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alid Percentage - Value should be &lt;= 100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Wrong percentag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alid Valu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Invalid Data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You can only search count entries in pending approval status.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o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interorg_transfe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Header ID/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Ente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 Save The Head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ed quantity is more than open quantity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Serial Number Found!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Check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h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, locator and item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 the transaction type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lot Number Found!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Check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th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, locator and item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No from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subinventory</w:t>
            </w:r>
            <w:proofErr w:type="spellEnd"/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Item is not defined in th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rganization.Selec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a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iffer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ganizatio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Receipt Header ID/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Enter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or Save The Header Details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lease update your terminal number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lastRenderedPageBreak/>
              <w:t xml:space="preserve">Selected delivery is assigned to a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differ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delivery number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You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cant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hip more than picked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Line Selected For Shipment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Remove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>/Reverse the required lines and the select the shipment action agai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You can only search lines which are not pick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Available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Onhand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is less than lin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ll line quantities are in picked status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No BOM found for the work order# + $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Entered quantity is more than available quantity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Loading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Delete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Block Update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org name loading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lumn delete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ntent type drop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Category 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reomval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able field loading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orm loading failed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 content loading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delete failed \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mment update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le delete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ttachment loading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upplier Site Loading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ustomer Loading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Locator name loading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Accounting Group Loading Failed!!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arch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Past date is not allow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ave failed \n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gramStart"/>
            <w:r w:rsidRPr="00807299">
              <w:rPr>
                <w:rFonts w:ascii="Calibri" w:eastAsia="Times New Roman" w:hAnsi="Calibri" w:cs="Times New Roman"/>
                <w:color w:val="000000"/>
              </w:rPr>
              <w:t>Number of Lines are</w:t>
            </w:r>
            <w:proofErr w:type="gram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selected</w:t>
            </w:r>
            <w:bookmarkStart w:id="0" w:name="_GoBack"/>
            <w:bookmarkEnd w:id="0"/>
            <w:r w:rsidRPr="00807299">
              <w:rPr>
                <w:rFonts w:ascii="Calibri" w:eastAsia="Times New Roman" w:hAnsi="Calibri" w:cs="Times New Roman"/>
                <w:color w:val="000000"/>
              </w:rPr>
              <w:t>\</w:t>
            </w:r>
            <w:proofErr w:type="spellStart"/>
            <w:r w:rsidRPr="00807299">
              <w:rPr>
                <w:rFonts w:ascii="Calibri" w:eastAsia="Times New Roman" w:hAnsi="Calibri" w:cs="Times New Roman"/>
                <w:color w:val="000000"/>
              </w:rPr>
              <w:t>nYou</w:t>
            </w:r>
            <w:proofErr w:type="spellEnd"/>
            <w:r w:rsidRPr="00807299">
              <w:rPr>
                <w:rFonts w:ascii="Calibri" w:eastAsia="Times New Roman" w:hAnsi="Calibri" w:cs="Times New Roman"/>
                <w:color w:val="000000"/>
              </w:rPr>
              <w:t xml:space="preserve"> can save only one line at a time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Template update faile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Cost Element Not Found!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Select the Organization or Query by item_id</w:t>
            </w:r>
          </w:p>
        </w:tc>
      </w:tr>
      <w:tr w:rsidR="00807299" w:rsidRPr="00807299" w:rsidTr="00807299">
        <w:trPr>
          <w:trHeight w:val="290"/>
        </w:trPr>
        <w:tc>
          <w:tcPr>
            <w:tcW w:w="93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7299" w:rsidRPr="00807299" w:rsidRDefault="00807299" w:rsidP="008072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07299">
              <w:rPr>
                <w:rFonts w:ascii="Calibri" w:eastAsia="Times New Roman" w:hAnsi="Calibri" w:cs="Times New Roman"/>
                <w:color w:val="000000"/>
              </w:rPr>
              <w:t>First save header or select an Option Type</w:t>
            </w:r>
          </w:p>
        </w:tc>
      </w:tr>
    </w:tbl>
    <w:p w:rsidR="00807299" w:rsidRDefault="00807299"/>
    <w:sectPr w:rsidR="008072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SzMDI1MbA0tjQyMzNR0lEKTi0uzszPAykwrAUA9GUg8ywAAAA="/>
  </w:docVars>
  <w:rsids>
    <w:rsidRoot w:val="00834FEF"/>
    <w:rsid w:val="007F7C67"/>
    <w:rsid w:val="00807299"/>
    <w:rsid w:val="00834FEF"/>
    <w:rsid w:val="008B5C16"/>
    <w:rsid w:val="00EE3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35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7</Pages>
  <Words>10112</Words>
  <Characters>57639</Characters>
  <Application>Microsoft Office Word</Application>
  <DocSecurity>0</DocSecurity>
  <Lines>480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herent Inc.</Company>
  <LinksUpToDate>false</LinksUpToDate>
  <CharactersWithSpaces>67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, Nishit</dc:creator>
  <cp:keywords/>
  <dc:description/>
  <cp:lastModifiedBy>Das, Nishit</cp:lastModifiedBy>
  <cp:revision>2</cp:revision>
  <dcterms:created xsi:type="dcterms:W3CDTF">2015-11-11T02:29:00Z</dcterms:created>
  <dcterms:modified xsi:type="dcterms:W3CDTF">2015-11-11T03:36:00Z</dcterms:modified>
</cp:coreProperties>
</file>